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FirstParagraph"/>
      </w:pPr>
      <w:r>
        <w:t xml:space="preserve">Everything in a Quarto doc can be styled if you use a reference doc.</w:t>
      </w:r>
    </w:p>
    <w:bookmarkStart w:id="26" w:name="section-header"/>
    <w:p>
      <w:pPr>
        <w:pStyle w:val="Heading1"/>
      </w:pPr>
      <w:r>
        <w:t xml:space="preserve">Section header</w:t>
      </w:r>
    </w:p>
    <w:bookmarkStart w:id="25" w:name="subsection-header"/>
    <w:p>
      <w:pPr>
        <w:pStyle w:val="Heading2"/>
      </w:pPr>
      <w:r>
        <w:t xml:space="preserve">Subsection header</w:t>
      </w:r>
    </w:p>
    <w:p>
      <w:pPr>
        <w:pStyle w:val="FirstParagraph"/>
      </w:pPr>
      <w:r>
        <w:t xml:space="preserve">Let’s make a tab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pengui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e first 10 rows of the Penguins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2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6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And a cha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n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n.ggplot(penguins_df, pn.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n.geom_poin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layer.py:364: PlotnineWarning: geom_point : Removed 2 rows containing missing valu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catter-flip-and-bill"/>
          <w:p>
            <w:pPr>
              <w:pStyle w:val="Compact"/>
              <w:jc w:val="center"/>
            </w:pPr>
            <w:r>
              <w:drawing>
                <wp:inline>
                  <wp:extent cx="2286000" cy="1828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tyling%20word%20from%20quarto_files/figure-docx/fig-scatter-flip-and-bill-output-2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 plot of bill length and flipper length</w:t>
            </w:r>
          </w:p>
          <w:bookmarkEnd w:id="24"/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5-09T09:15:56Z</dcterms:created>
  <dcterms:modified xsi:type="dcterms:W3CDTF">2025-05-09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